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0F7E7" w14:textId="0A92F4EA" w:rsidR="00694BD4" w:rsidRPr="00694BD4" w:rsidRDefault="00000000" w:rsidP="00694BD4">
      <w:pPr>
        <w:pStyle w:val="Title"/>
      </w:pPr>
      <w:r>
        <w:t>Thesis outline</w:t>
      </w:r>
      <w:r w:rsidR="00694BD4">
        <w:br/>
      </w:r>
      <w:r w:rsidR="00694BD4" w:rsidRPr="00694BD4">
        <w:rPr>
          <w:rFonts w:asciiTheme="minorHAnsi" w:hAnsiTheme="minorHAnsi"/>
          <w:sz w:val="22"/>
          <w:szCs w:val="22"/>
        </w:rPr>
        <w:t>Marina Bozinovic</w:t>
      </w:r>
    </w:p>
    <w:p w14:paraId="02D18620" w14:textId="162ECCCA" w:rsidR="00901D98" w:rsidRDefault="00474292">
      <w:pPr>
        <w:pStyle w:val="Heading2"/>
      </w:pPr>
      <w:bookmarkStart w:id="0" w:name="X983fbe20bdf9048a70e1eb97ea30ebbd1b1bab0"/>
      <w:r>
        <w:t>Objective</w:t>
      </w:r>
      <w:r w:rsidR="00000000">
        <w:t>: Characterize the soundscape/acoustic habitat</w:t>
      </w:r>
      <w:r w:rsidR="008801A0">
        <w:t xml:space="preserve"> of beaked and sperm whales in the California Current Ecosystem using soundscape metrics and vessel tracking.</w:t>
      </w:r>
    </w:p>
    <w:p w14:paraId="3B133E8F" w14:textId="09976456" w:rsidR="00901D98" w:rsidRDefault="00000000">
      <w:pPr>
        <w:pStyle w:val="Heading4"/>
      </w:pPr>
      <w:bookmarkStart w:id="1" w:name="X42cb2216b78bb5f5ba1cc0fc62c9748120d1a26"/>
      <w:r>
        <w:t xml:space="preserve">Explore the relationship (spatial/temporal variation?) between soundscape metrics and environmental variables, and beaked whale (BW) </w:t>
      </w:r>
      <w:r w:rsidR="006A6FAF">
        <w:t xml:space="preserve">and sperm whale (SW) </w:t>
      </w:r>
      <w:r>
        <w:t xml:space="preserve">detections. </w:t>
      </w:r>
      <w:r w:rsidR="00864459">
        <w:br/>
      </w:r>
      <w:r>
        <w:t>(Alternative: Describe the acoustic environment where deep-diving species are present/absent.</w:t>
      </w:r>
      <w:r w:rsidR="00E114EE">
        <w:t xml:space="preserve"> Describe sound levels during vessel passage, describe acoustic and physical environment during loud sound events</w:t>
      </w:r>
      <w:r>
        <w:t>)</w:t>
      </w:r>
    </w:p>
    <w:p w14:paraId="3498AD44" w14:textId="77777777" w:rsidR="00474292" w:rsidRDefault="00474292" w:rsidP="00474292">
      <w:pPr>
        <w:pStyle w:val="BodyText"/>
      </w:pPr>
      <w:r>
        <w:t xml:space="preserve">Goals: </w:t>
      </w:r>
    </w:p>
    <w:p w14:paraId="6F90368F" w14:textId="79827D0B" w:rsidR="00474292" w:rsidRDefault="00474292" w:rsidP="00474292">
      <w:pPr>
        <w:pStyle w:val="BodyText"/>
        <w:numPr>
          <w:ilvl w:val="0"/>
          <w:numId w:val="13"/>
        </w:numPr>
      </w:pPr>
      <w:r w:rsidRPr="00474292">
        <w:t>Evaluate spatial and temporal variability of sound within various frequency bands and oceanographic variables when beaked and sperm whales are present and absent.</w:t>
      </w:r>
    </w:p>
    <w:p w14:paraId="6970ADA1" w14:textId="77777777" w:rsidR="00474292" w:rsidRPr="00474292" w:rsidRDefault="00474292" w:rsidP="00474292">
      <w:pPr>
        <w:pStyle w:val="BodyText"/>
        <w:numPr>
          <w:ilvl w:val="0"/>
          <w:numId w:val="13"/>
        </w:numPr>
      </w:pPr>
      <w:r w:rsidRPr="00474292">
        <w:t>Determine strong environmental and acoustic predictors of beaked and sperm whale presence.</w:t>
      </w:r>
    </w:p>
    <w:p w14:paraId="1D213D6E" w14:textId="77777777" w:rsidR="00474292" w:rsidRPr="00474292" w:rsidRDefault="00474292" w:rsidP="00474292">
      <w:pPr>
        <w:pStyle w:val="BodyText"/>
        <w:numPr>
          <w:ilvl w:val="0"/>
          <w:numId w:val="13"/>
        </w:numPr>
      </w:pPr>
      <w:r w:rsidRPr="00474292">
        <w:t>Evaluate sound levels at points before, during, and after vessel-buoy co-occurrence.</w:t>
      </w:r>
    </w:p>
    <w:p w14:paraId="1E040A8E" w14:textId="39126348" w:rsidR="00474292" w:rsidRPr="00474292" w:rsidRDefault="00474292" w:rsidP="00474292">
      <w:pPr>
        <w:pStyle w:val="BodyText"/>
        <w:numPr>
          <w:ilvl w:val="0"/>
          <w:numId w:val="13"/>
        </w:numPr>
      </w:pPr>
      <w:r w:rsidRPr="00474292">
        <w:t>Evaluate the effect of spatial proximity of vessels during loud sound events with the use of AIS tracking.</w:t>
      </w:r>
    </w:p>
    <w:p w14:paraId="04748DB6" w14:textId="4F7A24E3" w:rsidR="00694BD4" w:rsidRPr="00694BD4" w:rsidRDefault="00E57458" w:rsidP="00694BD4">
      <w:pPr>
        <w:pStyle w:val="BodyText"/>
      </w:pPr>
      <w:r>
        <w:t>How?</w:t>
      </w:r>
    </w:p>
    <w:p w14:paraId="6C53D1FC" w14:textId="49A4172D" w:rsidR="00901D98" w:rsidRDefault="00000000">
      <w:pPr>
        <w:pStyle w:val="Compact"/>
        <w:numPr>
          <w:ilvl w:val="0"/>
          <w:numId w:val="2"/>
        </w:numPr>
      </w:pPr>
      <w:r>
        <w:t>Exploratory</w:t>
      </w:r>
      <w:r w:rsidR="00E57458">
        <w:t xml:space="preserve"> plots</w:t>
      </w:r>
      <w:r>
        <w:t>: Create histograms, scatterplots, time series, facet graphs of:</w:t>
      </w:r>
    </w:p>
    <w:p w14:paraId="66AB9FD0" w14:textId="6E72DFF6" w:rsidR="00901D98" w:rsidRDefault="00000000">
      <w:pPr>
        <w:pStyle w:val="Compact"/>
        <w:numPr>
          <w:ilvl w:val="1"/>
          <w:numId w:val="3"/>
        </w:numPr>
      </w:pPr>
      <w:r>
        <w:t>A soundscape metric/BW</w:t>
      </w:r>
      <w:r w:rsidR="00AA7394">
        <w:t>/SW</w:t>
      </w:r>
      <w:r>
        <w:t xml:space="preserve"> presence + absence/env variable</w:t>
      </w:r>
    </w:p>
    <w:p w14:paraId="611EE4B9" w14:textId="77777777" w:rsidR="00901D98" w:rsidRDefault="00000000">
      <w:pPr>
        <w:pStyle w:val="Compact"/>
        <w:numPr>
          <w:ilvl w:val="2"/>
          <w:numId w:val="4"/>
        </w:numPr>
      </w:pPr>
      <w:r>
        <w:t>Comparing TOL intensities between drift 8 and 10 (</w:t>
      </w:r>
      <w:r>
        <w:rPr>
          <w:b/>
          <w:bCs/>
        </w:rPr>
        <w:t>only two drifts for now</w:t>
      </w:r>
      <w:r>
        <w:t>)</w:t>
      </w:r>
    </w:p>
    <w:p w14:paraId="79397834" w14:textId="77777777" w:rsidR="00901D98" w:rsidRDefault="00000000">
      <w:pPr>
        <w:pStyle w:val="Compact"/>
        <w:numPr>
          <w:ilvl w:val="2"/>
          <w:numId w:val="4"/>
        </w:numPr>
      </w:pPr>
      <w:r>
        <w:t>Broadband levels, Third-octave levels at 63, 125, 2000, 5000, 20000 Hz</w:t>
      </w:r>
    </w:p>
    <w:p w14:paraId="3C8CD8F7" w14:textId="6B9A207B" w:rsidR="008931A6" w:rsidRDefault="008931A6" w:rsidP="008931A6">
      <w:pPr>
        <w:pStyle w:val="Compact"/>
        <w:numPr>
          <w:ilvl w:val="2"/>
          <w:numId w:val="5"/>
        </w:numPr>
      </w:pPr>
      <w:r>
        <w:t>Created time series for avg daily en</w:t>
      </w:r>
      <w:r w:rsidR="005D12E7">
        <w:t xml:space="preserve">vironmental </w:t>
      </w:r>
      <w:r>
        <w:t>variable</w:t>
      </w:r>
    </w:p>
    <w:p w14:paraId="27EB0A56" w14:textId="1B6B1D4E" w:rsidR="00901D98" w:rsidRDefault="00000000">
      <w:pPr>
        <w:pStyle w:val="Compact"/>
        <w:numPr>
          <w:ilvl w:val="2"/>
          <w:numId w:val="4"/>
        </w:numPr>
      </w:pPr>
      <w:r>
        <w:t>Which frequencies had the most loudness? What does the soundscape look like when there are high BW detections?</w:t>
      </w:r>
      <w:r w:rsidR="003B3AC9">
        <w:t xml:space="preserve"> What sound levels are BW/SW most getting exposed to?</w:t>
      </w:r>
    </w:p>
    <w:p w14:paraId="7750016A" w14:textId="5C9086D3" w:rsidR="00BD05B4" w:rsidRDefault="00BD05B4">
      <w:pPr>
        <w:pStyle w:val="Compact"/>
        <w:numPr>
          <w:ilvl w:val="2"/>
          <w:numId w:val="4"/>
        </w:numPr>
      </w:pPr>
      <w:r>
        <w:t xml:space="preserve">At the species level – can I identify a species that is more tolerant of loud noises? </w:t>
      </w:r>
    </w:p>
    <w:p w14:paraId="7EF83D23" w14:textId="18F2BB1B" w:rsidR="00901D98" w:rsidRDefault="00AB4F24">
      <w:pPr>
        <w:pStyle w:val="Compact"/>
        <w:numPr>
          <w:ilvl w:val="1"/>
          <w:numId w:val="3"/>
        </w:numPr>
      </w:pPr>
      <w:r>
        <w:t>Oceanographic characteristics</w:t>
      </w:r>
    </w:p>
    <w:p w14:paraId="144E54E3" w14:textId="77777777" w:rsidR="00901D98" w:rsidRDefault="00000000">
      <w:pPr>
        <w:numPr>
          <w:ilvl w:val="2"/>
          <w:numId w:val="6"/>
        </w:numPr>
      </w:pPr>
      <w:r>
        <w:t>Bottom depth (</w:t>
      </w:r>
      <w:r>
        <w:rPr>
          <w:b/>
          <w:bCs/>
        </w:rPr>
        <w:t>done for drift 8</w:t>
      </w:r>
      <w:r>
        <w:t>)</w:t>
      </w:r>
    </w:p>
    <w:p w14:paraId="1C1B54F8" w14:textId="77777777" w:rsidR="00901D98" w:rsidRDefault="00000000">
      <w:pPr>
        <w:numPr>
          <w:ilvl w:val="2"/>
          <w:numId w:val="6"/>
        </w:numPr>
      </w:pPr>
      <w:r>
        <w:t>Bottom slope (</w:t>
      </w:r>
      <w:r>
        <w:rPr>
          <w:b/>
          <w:bCs/>
        </w:rPr>
        <w:t>done for drift 8</w:t>
      </w:r>
      <w:r>
        <w:t>)</w:t>
      </w:r>
    </w:p>
    <w:p w14:paraId="5F977307" w14:textId="77777777" w:rsidR="00901D98" w:rsidRDefault="00000000">
      <w:pPr>
        <w:numPr>
          <w:ilvl w:val="2"/>
          <w:numId w:val="6"/>
        </w:numPr>
      </w:pPr>
      <w:r>
        <w:lastRenderedPageBreak/>
        <w:t xml:space="preserve">Distance from shore </w:t>
      </w:r>
      <w:r>
        <w:rPr>
          <w:b/>
          <w:bCs/>
        </w:rPr>
        <w:t>(done for drift 8)</w:t>
      </w:r>
    </w:p>
    <w:p w14:paraId="5024B194" w14:textId="77777777" w:rsidR="00901D98" w:rsidRDefault="00000000">
      <w:pPr>
        <w:numPr>
          <w:ilvl w:val="2"/>
          <w:numId w:val="6"/>
        </w:numPr>
      </w:pPr>
      <w:r>
        <w:t>Distance from continental shelf (</w:t>
      </w:r>
      <w:r>
        <w:rPr>
          <w:b/>
          <w:bCs/>
        </w:rPr>
        <w:t>done for drift 8</w:t>
      </w:r>
      <w:r>
        <w:t>)</w:t>
      </w:r>
    </w:p>
    <w:p w14:paraId="2ABD5308" w14:textId="77777777" w:rsidR="00901D98" w:rsidRDefault="00000000">
      <w:pPr>
        <w:numPr>
          <w:ilvl w:val="2"/>
          <w:numId w:val="6"/>
        </w:numPr>
      </w:pPr>
      <w:r>
        <w:t xml:space="preserve">Sea surface temperature </w:t>
      </w:r>
      <w:r>
        <w:rPr>
          <w:b/>
          <w:bCs/>
        </w:rPr>
        <w:t>(done for drift 8</w:t>
      </w:r>
      <w:r>
        <w:t>)</w:t>
      </w:r>
    </w:p>
    <w:p w14:paraId="3C2732B2" w14:textId="77777777" w:rsidR="00901D98" w:rsidRDefault="00000000">
      <w:pPr>
        <w:numPr>
          <w:ilvl w:val="2"/>
          <w:numId w:val="6"/>
        </w:numPr>
      </w:pPr>
      <w:r>
        <w:t xml:space="preserve">Sea surface height anomalies </w:t>
      </w:r>
      <w:r>
        <w:rPr>
          <w:b/>
          <w:bCs/>
        </w:rPr>
        <w:t>(done for drift 8)</w:t>
      </w:r>
    </w:p>
    <w:p w14:paraId="46D0B9DE" w14:textId="77777777" w:rsidR="00901D98" w:rsidRDefault="00000000">
      <w:pPr>
        <w:numPr>
          <w:ilvl w:val="2"/>
          <w:numId w:val="6"/>
        </w:numPr>
      </w:pPr>
      <w:r>
        <w:t>Sea surface height slope (in progress)</w:t>
      </w:r>
    </w:p>
    <w:p w14:paraId="5077665E" w14:textId="77777777" w:rsidR="00901D98" w:rsidRDefault="00000000">
      <w:pPr>
        <w:numPr>
          <w:ilvl w:val="2"/>
          <w:numId w:val="6"/>
        </w:numPr>
      </w:pPr>
      <w:r>
        <w:t xml:space="preserve">Chlorophyll-a </w:t>
      </w:r>
      <w:r>
        <w:rPr>
          <w:b/>
          <w:bCs/>
        </w:rPr>
        <w:t>(done for drift 8</w:t>
      </w:r>
      <w:r>
        <w:t>)</w:t>
      </w:r>
    </w:p>
    <w:p w14:paraId="0F9F137F" w14:textId="77777777" w:rsidR="00901D98" w:rsidRDefault="00000000">
      <w:pPr>
        <w:numPr>
          <w:ilvl w:val="2"/>
          <w:numId w:val="6"/>
        </w:numPr>
      </w:pPr>
      <w:r>
        <w:t>Curl of wind stress (in progress)</w:t>
      </w:r>
    </w:p>
    <w:p w14:paraId="64BB9F77" w14:textId="77777777" w:rsidR="00901D98" w:rsidRDefault="00000000">
      <w:pPr>
        <w:numPr>
          <w:ilvl w:val="2"/>
          <w:numId w:val="6"/>
        </w:numPr>
      </w:pPr>
      <w:r>
        <w:t xml:space="preserve">Mixed layer depth (MLD) </w:t>
      </w:r>
      <w:r>
        <w:rPr>
          <w:b/>
          <w:bCs/>
        </w:rPr>
        <w:t>(done for drift 8</w:t>
      </w:r>
      <w:r>
        <w:t>)</w:t>
      </w:r>
    </w:p>
    <w:p w14:paraId="0CE17824" w14:textId="77777777" w:rsidR="00901D98" w:rsidRDefault="00000000">
      <w:pPr>
        <w:numPr>
          <w:ilvl w:val="2"/>
          <w:numId w:val="6"/>
        </w:numPr>
      </w:pPr>
      <w:r>
        <w:t xml:space="preserve">Mixed layer depth Temperature </w:t>
      </w:r>
      <w:r>
        <w:rPr>
          <w:b/>
          <w:bCs/>
        </w:rPr>
        <w:t>(done for drift 8</w:t>
      </w:r>
      <w:r>
        <w:t>)</w:t>
      </w:r>
    </w:p>
    <w:p w14:paraId="40CAC3BC" w14:textId="77777777" w:rsidR="00901D98" w:rsidRDefault="00000000">
      <w:pPr>
        <w:numPr>
          <w:ilvl w:val="2"/>
          <w:numId w:val="6"/>
        </w:numPr>
      </w:pPr>
      <w:r>
        <w:t xml:space="preserve">Thermocline temperature (TTemp) </w:t>
      </w:r>
      <w:r>
        <w:rPr>
          <w:b/>
          <w:bCs/>
        </w:rPr>
        <w:t>(done for drift 8</w:t>
      </w:r>
      <w:r>
        <w:t>)</w:t>
      </w:r>
    </w:p>
    <w:p w14:paraId="3DC3E827" w14:textId="77777777" w:rsidR="00901D98" w:rsidRDefault="00000000">
      <w:pPr>
        <w:numPr>
          <w:ilvl w:val="2"/>
          <w:numId w:val="6"/>
        </w:numPr>
      </w:pPr>
      <w:r>
        <w:t xml:space="preserve">Thermocline depth </w:t>
      </w:r>
      <w:r>
        <w:rPr>
          <w:b/>
          <w:bCs/>
        </w:rPr>
        <w:t>(done for drift 8</w:t>
      </w:r>
      <w:r>
        <w:t>)</w:t>
      </w:r>
    </w:p>
    <w:p w14:paraId="1FADE661" w14:textId="77777777" w:rsidR="00901D98" w:rsidRDefault="00000000">
      <w:pPr>
        <w:numPr>
          <w:ilvl w:val="2"/>
          <w:numId w:val="6"/>
        </w:numPr>
      </w:pPr>
      <w:r>
        <w:t xml:space="preserve">Temperature at 400 m </w:t>
      </w:r>
      <w:r>
        <w:rPr>
          <w:b/>
          <w:bCs/>
        </w:rPr>
        <w:t>(done for drift 8</w:t>
      </w:r>
      <w:r>
        <w:t>)</w:t>
      </w:r>
    </w:p>
    <w:p w14:paraId="6D6BD248" w14:textId="77777777" w:rsidR="00901D98" w:rsidRDefault="00000000">
      <w:pPr>
        <w:numPr>
          <w:ilvl w:val="2"/>
          <w:numId w:val="6"/>
        </w:numPr>
      </w:pPr>
      <w:r>
        <w:t xml:space="preserve">Salinity at 400 m </w:t>
      </w:r>
      <w:r>
        <w:rPr>
          <w:b/>
          <w:bCs/>
        </w:rPr>
        <w:t>(done for drift 8</w:t>
      </w:r>
      <w:r>
        <w:t>)</w:t>
      </w:r>
    </w:p>
    <w:p w14:paraId="2B469AA5" w14:textId="77777777" w:rsidR="00A732E8" w:rsidRDefault="00A732E8" w:rsidP="00A732E8">
      <w:pPr>
        <w:pStyle w:val="Compact"/>
        <w:numPr>
          <w:ilvl w:val="1"/>
          <w:numId w:val="3"/>
        </w:numPr>
      </w:pPr>
      <w:r>
        <w:t>Vessel Presence</w:t>
      </w:r>
    </w:p>
    <w:p w14:paraId="4A2231F1" w14:textId="7733C1CD" w:rsidR="00AA7394" w:rsidRDefault="00AA7394" w:rsidP="00AA7394">
      <w:pPr>
        <w:pStyle w:val="ListParagraph"/>
        <w:numPr>
          <w:ilvl w:val="2"/>
          <w:numId w:val="3"/>
        </w:numPr>
      </w:pPr>
      <w:r w:rsidRPr="00AA7394">
        <w:t xml:space="preserve">Find and compare instances of BW detection with no vessel </w:t>
      </w:r>
      <w:r>
        <w:t>with BW detection with vessel at 10km away and 5 km away</w:t>
      </w:r>
      <w:r w:rsidRPr="00222983">
        <w:rPr>
          <w:b/>
          <w:bCs/>
        </w:rPr>
        <w:t>. Assess sound levels</w:t>
      </w:r>
      <w:r>
        <w:t xml:space="preserve"> for each</w:t>
      </w:r>
    </w:p>
    <w:p w14:paraId="67402BB5" w14:textId="77777777" w:rsidR="00A732E8" w:rsidRDefault="00A732E8" w:rsidP="00A732E8">
      <w:pPr>
        <w:pStyle w:val="Compact"/>
        <w:numPr>
          <w:ilvl w:val="3"/>
          <w:numId w:val="3"/>
        </w:numPr>
      </w:pPr>
      <w:r>
        <w:t>Number of ship passages, types of ships (</w:t>
      </w:r>
      <w:r w:rsidRPr="00A732E8">
        <w:rPr>
          <w:b/>
          <w:bCs/>
        </w:rPr>
        <w:t>IN PROGRESS</w:t>
      </w:r>
      <w:r>
        <w:t>)</w:t>
      </w:r>
    </w:p>
    <w:p w14:paraId="647D9E7A" w14:textId="39FF683C" w:rsidR="00A732E8" w:rsidRDefault="00A732E8" w:rsidP="00A732E8">
      <w:pPr>
        <w:pStyle w:val="Compact"/>
        <w:numPr>
          <w:ilvl w:val="4"/>
          <w:numId w:val="3"/>
        </w:numPr>
      </w:pPr>
      <w:r>
        <w:t>Create 10-km buffer around drift tracks</w:t>
      </w:r>
      <w:r w:rsidR="002B6A40">
        <w:t xml:space="preserve"> (“listening space”)</w:t>
      </w:r>
    </w:p>
    <w:p w14:paraId="7C281101" w14:textId="77777777" w:rsidR="00A732E8" w:rsidRDefault="00A732E8" w:rsidP="00A732E8">
      <w:pPr>
        <w:pStyle w:val="Compact"/>
        <w:numPr>
          <w:ilvl w:val="4"/>
          <w:numId w:val="3"/>
        </w:numPr>
      </w:pPr>
      <w:r>
        <w:t>Intersect vessels that lie within buffer</w:t>
      </w:r>
    </w:p>
    <w:p w14:paraId="755E46C1" w14:textId="0804AB2E" w:rsidR="00A732E8" w:rsidRDefault="00A732E8" w:rsidP="00A732E8">
      <w:pPr>
        <w:pStyle w:val="Compact"/>
        <w:numPr>
          <w:ilvl w:val="4"/>
          <w:numId w:val="3"/>
        </w:numPr>
      </w:pPr>
      <w:r>
        <w:t>Identify 1) distance to closest vessel within 10 km, and 2) number of unique vessels within 10 km</w:t>
      </w:r>
    </w:p>
    <w:p w14:paraId="3627A7AD" w14:textId="208F8833" w:rsidR="00C21635" w:rsidRDefault="00C21635" w:rsidP="00A732E8">
      <w:pPr>
        <w:pStyle w:val="Compact"/>
        <w:numPr>
          <w:ilvl w:val="4"/>
          <w:numId w:val="3"/>
        </w:numPr>
      </w:pPr>
      <w:r>
        <w:t xml:space="preserve">Drift 8: </w:t>
      </w:r>
      <w:r w:rsidR="005F6320">
        <w:t>5 instances of co-occurrence</w:t>
      </w:r>
    </w:p>
    <w:p w14:paraId="1671D18C" w14:textId="52937427" w:rsidR="00AA7394" w:rsidRDefault="00AA7394" w:rsidP="00AA7394">
      <w:pPr>
        <w:pStyle w:val="Compact"/>
        <w:numPr>
          <w:ilvl w:val="3"/>
          <w:numId w:val="3"/>
        </w:numPr>
      </w:pPr>
      <w:r w:rsidRPr="00222983">
        <w:rPr>
          <w:b/>
          <w:bCs/>
        </w:rPr>
        <w:t>Assess sound levels</w:t>
      </w:r>
      <w:r>
        <w:t xml:space="preserve">: difference in decibels, change in sound levels </w:t>
      </w:r>
      <w:r w:rsidRPr="00AA7394">
        <w:t>just before and just after a vessel passes</w:t>
      </w:r>
      <w:r w:rsidR="00DA1239">
        <w:t xml:space="preserve"> - do we see </w:t>
      </w:r>
      <w:r w:rsidR="00222983">
        <w:t>sound level</w:t>
      </w:r>
      <w:r w:rsidR="00DA1239">
        <w:t xml:space="preserve">s increase and decrease as vessel passes? </w:t>
      </w:r>
      <w:r w:rsidR="00FD36A9">
        <w:t>Can we attribute noise to a vessels passing by in any frequency band?</w:t>
      </w:r>
    </w:p>
    <w:p w14:paraId="3D7EC4BA" w14:textId="60F9900C" w:rsidR="00A732E8" w:rsidRDefault="00A732E8" w:rsidP="00A732E8">
      <w:pPr>
        <w:pStyle w:val="Compact"/>
        <w:numPr>
          <w:ilvl w:val="3"/>
          <w:numId w:val="3"/>
        </w:numPr>
      </w:pPr>
      <w:r>
        <w:t>Closest ship passage (When a ship has a close encounter with a drift, how close is it on average? How is soundscape affected? Does vessel presence create a louder soundscape?</w:t>
      </w:r>
      <w:r w:rsidR="005F6320">
        <w:t xml:space="preserve"> What factors affect how a vessel passage affects the soundscape – is it proximity, duration in listening zone, approach?</w:t>
      </w:r>
      <w:r>
        <w:t>)</w:t>
      </w:r>
    </w:p>
    <w:p w14:paraId="7AB9A95D" w14:textId="77F80F9A" w:rsidR="00AA7394" w:rsidRDefault="00AA7394" w:rsidP="00AA7394">
      <w:pPr>
        <w:pStyle w:val="ListParagraph"/>
        <w:numPr>
          <w:ilvl w:val="3"/>
          <w:numId w:val="3"/>
        </w:numPr>
      </w:pPr>
      <w:r w:rsidRPr="00AA7394">
        <w:t>Does it change over the season?</w:t>
      </w:r>
    </w:p>
    <w:p w14:paraId="027B8893" w14:textId="4A2D8A26" w:rsidR="00CA5CC0" w:rsidRDefault="00CA5CC0" w:rsidP="00AA7394">
      <w:pPr>
        <w:pStyle w:val="ListParagraph"/>
        <w:numPr>
          <w:ilvl w:val="3"/>
          <w:numId w:val="3"/>
        </w:numPr>
      </w:pPr>
      <w:r>
        <w:lastRenderedPageBreak/>
        <w:t>Does looking for large vessels over 100m give enough information of sound source, or will I need all vessels?</w:t>
      </w:r>
    </w:p>
    <w:p w14:paraId="5C6EF317" w14:textId="3A4FA94C" w:rsidR="00901D98" w:rsidRDefault="00000000">
      <w:pPr>
        <w:pStyle w:val="Compact"/>
        <w:numPr>
          <w:ilvl w:val="1"/>
          <w:numId w:val="3"/>
        </w:numPr>
      </w:pPr>
      <w:r>
        <w:t>Other potential variables: seasonality, hour of the day</w:t>
      </w:r>
    </w:p>
    <w:p w14:paraId="27709897" w14:textId="58AC4FD3" w:rsidR="00901D98" w:rsidRDefault="00000000">
      <w:pPr>
        <w:pStyle w:val="Compact"/>
        <w:numPr>
          <w:ilvl w:val="1"/>
          <w:numId w:val="3"/>
        </w:numPr>
      </w:pPr>
      <w:r>
        <w:t>Questions: Does soundscape change when conditions change? Is sound seasonal?</w:t>
      </w:r>
    </w:p>
    <w:p w14:paraId="657F29C4" w14:textId="77777777" w:rsidR="00A732E8" w:rsidRDefault="00A732E8">
      <w:pPr>
        <w:pStyle w:val="Compact"/>
        <w:numPr>
          <w:ilvl w:val="1"/>
          <w:numId w:val="3"/>
        </w:numPr>
      </w:pPr>
    </w:p>
    <w:p w14:paraId="259AAD87" w14:textId="0571B65E" w:rsidR="00901D98" w:rsidRDefault="00000000">
      <w:pPr>
        <w:pStyle w:val="Compact"/>
        <w:numPr>
          <w:ilvl w:val="0"/>
          <w:numId w:val="2"/>
        </w:numPr>
      </w:pPr>
      <w:r>
        <w:t>Fit a model (GAM, possibly zero-inflated</w:t>
      </w:r>
      <w:r w:rsidR="0094322F">
        <w:t xml:space="preserve">, </w:t>
      </w:r>
      <w:r>
        <w:t>GLM</w:t>
      </w:r>
      <w:r w:rsidR="0094322F">
        <w:t xml:space="preserve">, </w:t>
      </w:r>
      <w:r>
        <w:t>random forest</w:t>
      </w:r>
      <w:r w:rsidR="0094322F">
        <w:t xml:space="preserve">, </w:t>
      </w:r>
      <w:r w:rsidR="0094322F" w:rsidRPr="006A6FAF">
        <w:rPr>
          <w:strike/>
        </w:rPr>
        <w:t>Akaike Info Criterion</w:t>
      </w:r>
      <w:r>
        <w:t>)</w:t>
      </w:r>
    </w:p>
    <w:p w14:paraId="2371E2F7" w14:textId="0052B6F3" w:rsidR="00694BD4" w:rsidRDefault="00694BD4" w:rsidP="00694BD4">
      <w:pPr>
        <w:pStyle w:val="Compact"/>
      </w:pPr>
    </w:p>
    <w:bookmarkEnd w:id="0"/>
    <w:bookmarkEnd w:id="1"/>
    <w:p w14:paraId="41C703D2" w14:textId="6F2F83A8" w:rsidR="00901D98" w:rsidRDefault="00555E78" w:rsidP="003B3AC9">
      <w:pPr>
        <w:pStyle w:val="Heading2"/>
      </w:pPr>
      <w:r>
        <w:t>This research</w:t>
      </w:r>
      <w:r w:rsidR="001A1FD3">
        <w:t xml:space="preserve"> will…</w:t>
      </w:r>
    </w:p>
    <w:p w14:paraId="3163CDCB" w14:textId="02C61798" w:rsidR="001A1FD3" w:rsidRDefault="001A1FD3" w:rsidP="001A1FD3">
      <w:pPr>
        <w:pStyle w:val="BodyText"/>
        <w:numPr>
          <w:ilvl w:val="0"/>
          <w:numId w:val="12"/>
        </w:numPr>
      </w:pPr>
      <w:r>
        <w:t>Improve current species distribution models of beaked and sperm whales that utilize visual survey methods only</w:t>
      </w:r>
    </w:p>
    <w:p w14:paraId="0483D4A6" w14:textId="63154E6C" w:rsidR="001A1FD3" w:rsidRPr="001A1FD3" w:rsidRDefault="001A1FD3" w:rsidP="001A1FD3">
      <w:pPr>
        <w:pStyle w:val="BodyText"/>
        <w:numPr>
          <w:ilvl w:val="0"/>
          <w:numId w:val="12"/>
        </w:numPr>
      </w:pPr>
      <w:r>
        <w:t xml:space="preserve">Improve understanding of effect of </w:t>
      </w:r>
      <w:r w:rsidR="00555E78">
        <w:t xml:space="preserve">large </w:t>
      </w:r>
      <w:r>
        <w:t>vessel presence on local sound levels</w:t>
      </w:r>
    </w:p>
    <w:sectPr w:rsidR="001A1FD3" w:rsidRPr="001A1F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09C57" w14:textId="77777777" w:rsidR="002F5CC6" w:rsidRDefault="002F5CC6">
      <w:pPr>
        <w:spacing w:after="0"/>
      </w:pPr>
      <w:r>
        <w:separator/>
      </w:r>
    </w:p>
  </w:endnote>
  <w:endnote w:type="continuationSeparator" w:id="0">
    <w:p w14:paraId="5491AE76" w14:textId="77777777" w:rsidR="002F5CC6" w:rsidRDefault="002F5C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85381" w14:textId="77777777" w:rsidR="002F5CC6" w:rsidRDefault="002F5CC6">
      <w:r>
        <w:separator/>
      </w:r>
    </w:p>
  </w:footnote>
  <w:footnote w:type="continuationSeparator" w:id="0">
    <w:p w14:paraId="7132DDC7" w14:textId="77777777" w:rsidR="002F5CC6" w:rsidRDefault="002F5C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B02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AB6F3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EC93CAF"/>
    <w:multiLevelType w:val="hybridMultilevel"/>
    <w:tmpl w:val="568213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874BC"/>
    <w:multiLevelType w:val="hybridMultilevel"/>
    <w:tmpl w:val="18CA4D16"/>
    <w:lvl w:ilvl="0" w:tplc="6A4ED236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025228">
    <w:abstractNumId w:val="0"/>
  </w:num>
  <w:num w:numId="2" w16cid:durableId="186145872">
    <w:abstractNumId w:val="1"/>
  </w:num>
  <w:num w:numId="3" w16cid:durableId="1058936502">
    <w:abstractNumId w:val="1"/>
  </w:num>
  <w:num w:numId="4" w16cid:durableId="1809738833">
    <w:abstractNumId w:val="1"/>
  </w:num>
  <w:num w:numId="5" w16cid:durableId="2054038305">
    <w:abstractNumId w:val="1"/>
  </w:num>
  <w:num w:numId="6" w16cid:durableId="573971896">
    <w:abstractNumId w:val="1"/>
  </w:num>
  <w:num w:numId="7" w16cid:durableId="1034188350">
    <w:abstractNumId w:val="1"/>
  </w:num>
  <w:num w:numId="8" w16cid:durableId="1792016444">
    <w:abstractNumId w:val="1"/>
  </w:num>
  <w:num w:numId="9" w16cid:durableId="1002660334">
    <w:abstractNumId w:val="1"/>
  </w:num>
  <w:num w:numId="10" w16cid:durableId="1584220072">
    <w:abstractNumId w:val="1"/>
  </w:num>
  <w:num w:numId="11" w16cid:durableId="1226379748">
    <w:abstractNumId w:val="1"/>
  </w:num>
  <w:num w:numId="12" w16cid:durableId="1832060512">
    <w:abstractNumId w:val="3"/>
  </w:num>
  <w:num w:numId="13" w16cid:durableId="468090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1D98"/>
    <w:rsid w:val="001A1FD3"/>
    <w:rsid w:val="00222983"/>
    <w:rsid w:val="00232899"/>
    <w:rsid w:val="002600BB"/>
    <w:rsid w:val="002B6A40"/>
    <w:rsid w:val="002F5CC6"/>
    <w:rsid w:val="003B3AC9"/>
    <w:rsid w:val="0041117E"/>
    <w:rsid w:val="00474292"/>
    <w:rsid w:val="00555E78"/>
    <w:rsid w:val="005D12E7"/>
    <w:rsid w:val="005F6320"/>
    <w:rsid w:val="00694BD4"/>
    <w:rsid w:val="006A24B2"/>
    <w:rsid w:val="006A6FAF"/>
    <w:rsid w:val="00731A54"/>
    <w:rsid w:val="00864459"/>
    <w:rsid w:val="008801A0"/>
    <w:rsid w:val="008931A6"/>
    <w:rsid w:val="008E1FDE"/>
    <w:rsid w:val="00901D98"/>
    <w:rsid w:val="0094322F"/>
    <w:rsid w:val="009B656D"/>
    <w:rsid w:val="00A732E8"/>
    <w:rsid w:val="00A91BB8"/>
    <w:rsid w:val="00AA7394"/>
    <w:rsid w:val="00AB4F24"/>
    <w:rsid w:val="00BD05B4"/>
    <w:rsid w:val="00C21635"/>
    <w:rsid w:val="00C92190"/>
    <w:rsid w:val="00CA5CC0"/>
    <w:rsid w:val="00DA1239"/>
    <w:rsid w:val="00E114EE"/>
    <w:rsid w:val="00E477F6"/>
    <w:rsid w:val="00E57458"/>
    <w:rsid w:val="00FD1E7A"/>
    <w:rsid w:val="00FD36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1C8E4"/>
  <w15:docId w15:val="{7F386F79-05BA-4F9F-B170-D0ED25417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ListParagraph">
    <w:name w:val="List Paragraph"/>
    <w:basedOn w:val="Normal"/>
    <w:rsid w:val="00AA7394"/>
    <w:pPr>
      <w:ind w:left="720"/>
      <w:contextualSpacing/>
    </w:pPr>
  </w:style>
  <w:style w:type="paragraph" w:styleId="NormalWeb">
    <w:name w:val="Normal (Web)"/>
    <w:basedOn w:val="Normal"/>
    <w:semiHidden/>
    <w:unhideWhenUsed/>
    <w:rsid w:val="0047429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D0F5E-C8F7-47DF-AFC8-ADAD8BF30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5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utline</vt:lpstr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utline</dc:title>
  <dc:creator>Marina Bozinovic</dc:creator>
  <cp:keywords/>
  <cp:lastModifiedBy>Marina Bozinovic</cp:lastModifiedBy>
  <cp:revision>16</cp:revision>
  <dcterms:created xsi:type="dcterms:W3CDTF">2023-03-21T16:55:00Z</dcterms:created>
  <dcterms:modified xsi:type="dcterms:W3CDTF">2023-03-30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